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FED7F" w14:textId="4B32931A" w:rsidR="00E0738F" w:rsidRDefault="00E0738F" w:rsidP="00FD74E5">
      <w:pPr>
        <w:jc w:val="center"/>
        <w:rPr>
          <w:rFonts w:ascii="Arial" w:hAnsi="Arial" w:cs="Arial"/>
          <w:b/>
        </w:rPr>
      </w:pPr>
      <w:bookmarkStart w:id="0" w:name="_GoBack"/>
      <w:bookmarkEnd w:id="0"/>
    </w:p>
    <w:p w14:paraId="5970AEF8" w14:textId="77777777" w:rsidR="00FD74E5" w:rsidRPr="00E0738F" w:rsidRDefault="00FD74E5" w:rsidP="00FD74E5">
      <w:pPr>
        <w:jc w:val="center"/>
        <w:rPr>
          <w:rFonts w:ascii="Arial" w:hAnsi="Arial" w:cs="Arial"/>
          <w:b/>
        </w:rPr>
      </w:pPr>
    </w:p>
    <w:tbl>
      <w:tblPr>
        <w:tblStyle w:val="TableGrid"/>
        <w:tblpPr w:leftFromText="180" w:rightFromText="180" w:vertAnchor="page" w:horzAnchor="page" w:tblpX="1309" w:tblpY="276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9"/>
        <w:gridCol w:w="4509"/>
      </w:tblGrid>
      <w:tr w:rsidR="00276046" w:rsidRPr="00E0738F" w14:paraId="19C2533D" w14:textId="77777777" w:rsidTr="00F87C2F">
        <w:tc>
          <w:tcPr>
            <w:tcW w:w="4508" w:type="dxa"/>
            <w:tcBorders>
              <w:bottom w:val="single" w:sz="4" w:space="0" w:color="D22300"/>
              <w:right w:val="single" w:sz="4" w:space="0" w:color="D22300"/>
            </w:tcBorders>
          </w:tcPr>
          <w:p w14:paraId="037404A5" w14:textId="77777777" w:rsidR="00276046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738F">
              <w:rPr>
                <w:rFonts w:ascii="Arial" w:hAnsi="Arial" w:cs="Arial"/>
                <w:b/>
              </w:rPr>
              <w:t>Level 1</w:t>
            </w:r>
            <w:r>
              <w:rPr>
                <w:rFonts w:ascii="Arial" w:hAnsi="Arial" w:cs="Arial"/>
                <w:b/>
              </w:rPr>
              <w:t xml:space="preserve"> – Cooperative Turning</w:t>
            </w:r>
            <w:r>
              <w:rPr>
                <w:rFonts w:ascii="Arial" w:hAnsi="Arial" w:cs="Arial"/>
                <w:b/>
              </w:rPr>
              <w:br/>
            </w:r>
            <w:r>
              <w:rPr>
                <w:rFonts w:ascii="Arial" w:hAnsi="Arial" w:cs="Arial"/>
                <w:sz w:val="22"/>
                <w:szCs w:val="22"/>
              </w:rPr>
              <w:t>1, 2, 3 and Over</w:t>
            </w:r>
          </w:p>
          <w:p w14:paraId="14E2DCA0" w14:textId="77777777" w:rsidR="00276046" w:rsidRPr="00E0738F" w:rsidRDefault="00276046" w:rsidP="00276046">
            <w:pPr>
              <w:jc w:val="center"/>
              <w:rPr>
                <w:rFonts w:ascii="Arial" w:hAnsi="Arial" w:cs="Arial"/>
                <w:b/>
              </w:rPr>
            </w:pPr>
          </w:p>
          <w:p w14:paraId="5E369FD1" w14:textId="77777777" w:rsidR="00276046" w:rsidRPr="008A38A7" w:rsidRDefault="00276046" w:rsidP="0027604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3C52E784" wp14:editId="53889748">
                  <wp:extent cx="2000250" cy="2286000"/>
                  <wp:effectExtent l="0" t="0" r="6350" b="0"/>
                  <wp:docPr id="12" name="Picture 12" descr="../../../../../Dropbox/OPEN-Diagram-Art/I-06%20Activity%20Diagrams/Aux%20Illustrations/LongRopeProgression/LongRopeProgression-L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../../../../../Dropbox/OPEN-Diagram-Art/I-06%20Activity%20Diagrams/Aux%20Illustrations/LongRopeProgression/LongRopeProgression-L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9" w:type="dxa"/>
            <w:tcBorders>
              <w:left w:val="single" w:sz="4" w:space="0" w:color="D22300"/>
              <w:bottom w:val="single" w:sz="4" w:space="0" w:color="D22300"/>
              <w:right w:val="single" w:sz="4" w:space="0" w:color="D22300"/>
            </w:tcBorders>
          </w:tcPr>
          <w:p w14:paraId="709E0FE1" w14:textId="77777777" w:rsidR="00276046" w:rsidRPr="00E0738F" w:rsidRDefault="00276046" w:rsidP="00276046">
            <w:pPr>
              <w:jc w:val="center"/>
              <w:rPr>
                <w:rFonts w:ascii="Arial" w:hAnsi="Arial" w:cs="Arial"/>
                <w:b/>
              </w:rPr>
            </w:pPr>
            <w:r w:rsidRPr="00E0738F">
              <w:rPr>
                <w:rFonts w:ascii="Arial" w:hAnsi="Arial" w:cs="Arial"/>
                <w:b/>
              </w:rPr>
              <w:t>Level 2</w:t>
            </w:r>
            <w:r>
              <w:rPr>
                <w:rFonts w:ascii="Arial" w:hAnsi="Arial" w:cs="Arial"/>
                <w:b/>
              </w:rPr>
              <w:t xml:space="preserve"> – Center Jump </w:t>
            </w:r>
          </w:p>
          <w:p w14:paraId="7AD42DB6" w14:textId="77777777" w:rsidR="00276046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nd in Center, Face 1 Turner,</w:t>
            </w:r>
          </w:p>
          <w:p w14:paraId="38EA8C70" w14:textId="77777777" w:rsidR="00276046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urn and Jump</w:t>
            </w:r>
          </w:p>
          <w:p w14:paraId="191A7F21" w14:textId="77777777" w:rsidR="00276046" w:rsidRPr="00921168" w:rsidRDefault="00276046" w:rsidP="0027604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drawing>
                <wp:inline distT="0" distB="0" distL="0" distR="0" wp14:anchorId="3A208750" wp14:editId="0CF3DFF5">
                  <wp:extent cx="2000250" cy="2286000"/>
                  <wp:effectExtent l="0" t="0" r="6350" b="0"/>
                  <wp:docPr id="16" name="Picture 16" descr="../../../../../Dropbox/OPEN-Diagram-Art/I-06%20Activity%20Diagrams/Aux%20Illustrations/LongRopeProgression/LongRopeProgression-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../../../../../Dropbox/OPEN-Diagram-Art/I-06%20Activity%20Diagrams/Aux%20Illustrations/LongRopeProgression/LongRopeProgression-L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9" w:type="dxa"/>
            <w:tcBorders>
              <w:left w:val="single" w:sz="4" w:space="0" w:color="D22300"/>
              <w:bottom w:val="single" w:sz="4" w:space="0" w:color="D22300"/>
            </w:tcBorders>
          </w:tcPr>
          <w:p w14:paraId="288BD1AF" w14:textId="77777777" w:rsidR="00276046" w:rsidRPr="00E0738F" w:rsidRDefault="00276046" w:rsidP="00276046">
            <w:pPr>
              <w:jc w:val="center"/>
              <w:rPr>
                <w:rFonts w:ascii="Arial" w:hAnsi="Arial" w:cs="Arial"/>
                <w:b/>
              </w:rPr>
            </w:pPr>
            <w:r w:rsidRPr="00E0738F">
              <w:rPr>
                <w:rFonts w:ascii="Arial" w:hAnsi="Arial" w:cs="Arial"/>
                <w:b/>
              </w:rPr>
              <w:t>Level 3</w:t>
            </w:r>
            <w:r>
              <w:rPr>
                <w:rFonts w:ascii="Arial" w:hAnsi="Arial" w:cs="Arial"/>
                <w:b/>
              </w:rPr>
              <w:t xml:space="preserve"> – Continuous Jumping</w:t>
            </w:r>
          </w:p>
          <w:p w14:paraId="16F7DF00" w14:textId="77777777" w:rsidR="00276046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e 1 Turner, Turn, Jump, Turn, Jump</w:t>
            </w:r>
          </w:p>
          <w:p w14:paraId="3E32ADDC" w14:textId="77777777" w:rsidR="00276046" w:rsidRDefault="00276046" w:rsidP="002760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3944A6DE" w14:textId="77777777" w:rsidR="00276046" w:rsidRPr="00B25CC3" w:rsidRDefault="00276046" w:rsidP="0027604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02E36FF5" wp14:editId="6A4AB516">
                  <wp:extent cx="2000250" cy="2286000"/>
                  <wp:effectExtent l="0" t="0" r="6350" b="0"/>
                  <wp:docPr id="19" name="Picture 19" descr="../../../../../Dropbox/OPEN-Diagram-Art/I-06%20Activity%20Diagrams/Aux%20Illustrations/LongRopeProgression/LongRopeProgression-L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../../../../../Dropbox/OPEN-Diagram-Art/I-06%20Activity%20Diagrams/Aux%20Illustrations/LongRopeProgression/LongRopeProgression-L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6046" w:rsidRPr="00E0738F" w14:paraId="7E87D713" w14:textId="77777777" w:rsidTr="00F87C2F">
        <w:tc>
          <w:tcPr>
            <w:tcW w:w="4508" w:type="dxa"/>
            <w:tcBorders>
              <w:top w:val="single" w:sz="4" w:space="0" w:color="D22300"/>
              <w:right w:val="single" w:sz="4" w:space="0" w:color="D22300"/>
            </w:tcBorders>
          </w:tcPr>
          <w:p w14:paraId="4F0014AA" w14:textId="77777777" w:rsidR="00276046" w:rsidRPr="00E0738F" w:rsidRDefault="00276046" w:rsidP="00276046">
            <w:pPr>
              <w:jc w:val="center"/>
              <w:rPr>
                <w:rFonts w:ascii="Arial" w:hAnsi="Arial" w:cs="Arial"/>
                <w:b/>
              </w:rPr>
            </w:pPr>
            <w:r w:rsidRPr="00E0738F">
              <w:rPr>
                <w:rFonts w:ascii="Arial" w:hAnsi="Arial" w:cs="Arial"/>
                <w:b/>
              </w:rPr>
              <w:t>Level 4</w:t>
            </w:r>
            <w:r>
              <w:rPr>
                <w:rFonts w:ascii="Arial" w:hAnsi="Arial" w:cs="Arial"/>
                <w:b/>
              </w:rPr>
              <w:t xml:space="preserve"> – Enter and Exit</w:t>
            </w:r>
          </w:p>
          <w:p w14:paraId="51259EDD" w14:textId="77777777" w:rsidR="00276046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ter Quick, Jump 1 Time, Exit Quick</w:t>
            </w:r>
          </w:p>
          <w:p w14:paraId="2B4C6DB6" w14:textId="77777777" w:rsidR="00276046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E19A866" w14:textId="77777777" w:rsidR="00276046" w:rsidRPr="00E0738F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738F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noProof/>
              </w:rPr>
              <w:drawing>
                <wp:inline distT="0" distB="0" distL="0" distR="0" wp14:anchorId="4F11F7D7" wp14:editId="7F5DE4B1">
                  <wp:extent cx="2000250" cy="2286000"/>
                  <wp:effectExtent l="0" t="0" r="6350" b="0"/>
                  <wp:docPr id="20" name="Picture 20" descr="../../../../../Dropbox/OPEN-Diagram-Art/I-06%20Activity%20Diagrams/Aux%20Illustrations/LongRopeProgression/LongRopeProgression-L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../../../../../Dropbox/OPEN-Diagram-Art/I-06%20Activity%20Diagrams/Aux%20Illustrations/LongRopeProgression/LongRopeProgression-L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9" w:type="dxa"/>
            <w:tcBorders>
              <w:top w:val="single" w:sz="4" w:space="0" w:color="D22300"/>
              <w:left w:val="single" w:sz="4" w:space="0" w:color="D22300"/>
              <w:right w:val="single" w:sz="4" w:space="0" w:color="D22300"/>
            </w:tcBorders>
          </w:tcPr>
          <w:p w14:paraId="295E1D42" w14:textId="77777777" w:rsidR="00276046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738F">
              <w:rPr>
                <w:rFonts w:ascii="Arial" w:hAnsi="Arial" w:cs="Arial"/>
                <w:b/>
              </w:rPr>
              <w:t>Level 5</w:t>
            </w:r>
            <w:r>
              <w:rPr>
                <w:rFonts w:ascii="Arial" w:hAnsi="Arial" w:cs="Arial"/>
                <w:b/>
              </w:rPr>
              <w:t xml:space="preserve"> – Enter and Stay</w:t>
            </w:r>
          </w:p>
          <w:p w14:paraId="1A953C67" w14:textId="77777777" w:rsidR="00276046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ter Quick, Jump, Turn, Jump</w:t>
            </w:r>
          </w:p>
          <w:p w14:paraId="6A3B0392" w14:textId="77777777" w:rsidR="00276046" w:rsidRPr="00E0738F" w:rsidRDefault="00276046" w:rsidP="00276046">
            <w:pPr>
              <w:jc w:val="center"/>
              <w:rPr>
                <w:rFonts w:ascii="Arial" w:hAnsi="Arial" w:cs="Arial"/>
                <w:b/>
              </w:rPr>
            </w:pPr>
          </w:p>
          <w:p w14:paraId="7504F52B" w14:textId="4AE0B31B" w:rsidR="00276046" w:rsidRPr="00921168" w:rsidRDefault="00276046" w:rsidP="0027604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509" w:type="dxa"/>
            <w:tcBorders>
              <w:top w:val="single" w:sz="4" w:space="0" w:color="D22300"/>
              <w:left w:val="single" w:sz="4" w:space="0" w:color="D22300"/>
            </w:tcBorders>
          </w:tcPr>
          <w:p w14:paraId="5A3E597F" w14:textId="77777777" w:rsidR="00276046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52472">
              <w:rPr>
                <w:rFonts w:ascii="Arial" w:hAnsi="Arial" w:cs="Arial"/>
                <w:b/>
                <w:sz w:val="22"/>
                <w:szCs w:val="22"/>
              </w:rPr>
              <w:t>Level 6 – Add a Jumper</w:t>
            </w:r>
          </w:p>
          <w:p w14:paraId="24FC461D" w14:textId="77777777" w:rsidR="00276046" w:rsidRPr="00D52472" w:rsidRDefault="00276046" w:rsidP="0027604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nd in Center, Face 1 Turner,</w:t>
            </w:r>
            <w:r>
              <w:rPr>
                <w:rFonts w:ascii="Arial" w:hAnsi="Arial" w:cs="Arial"/>
                <w:sz w:val="22"/>
                <w:szCs w:val="22"/>
              </w:rPr>
              <w:br/>
              <w:t>Turn and Jump</w:t>
            </w:r>
          </w:p>
          <w:p w14:paraId="7D1A8C5D" w14:textId="77777777" w:rsidR="00276046" w:rsidRPr="00E0738F" w:rsidRDefault="00276046" w:rsidP="00276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74177C79" wp14:editId="440F1821">
                  <wp:extent cx="2000250" cy="2286000"/>
                  <wp:effectExtent l="0" t="0" r="6350" b="0"/>
                  <wp:docPr id="22" name="Picture 22" descr="../../../../../Dropbox/OPEN-Diagram-Art/I-06%20Activity%20Diagrams/Aux%20Illustrations/LongRopeProgression/LongRopeProgression-L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../../../../../Dropbox/OPEN-Diagram-Art/I-06%20Activity%20Diagrams/Aux%20Illustrations/LongRopeProgression/LongRopeProgression-L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485048" w14:textId="2943F8DD" w:rsidR="000E43AC" w:rsidRPr="00E0738F" w:rsidRDefault="0027604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2F5DCDD7" wp14:editId="2FAEF8E6">
            <wp:simplePos x="0" y="0"/>
            <wp:positionH relativeFrom="column">
              <wp:posOffset>3324860</wp:posOffset>
            </wp:positionH>
            <wp:positionV relativeFrom="paragraph">
              <wp:posOffset>3900170</wp:posOffset>
            </wp:positionV>
            <wp:extent cx="2000250" cy="2286000"/>
            <wp:effectExtent l="0" t="0" r="6350" b="0"/>
            <wp:wrapNone/>
            <wp:docPr id="21" name="Picture 21" descr="../../../../../Dropbox/OPEN-Diagram-Art/I-06%20Activity%20Diagrams/Aux%20Illustrations/LongRopeProgression/LongRopeProgression-L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../../../Dropbox/OPEN-Diagram-Art/I-06%20Activity%20Diagrams/Aux%20Illustrations/LongRopeProgression/LongRopeProgression-L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4A04B7FD" wp14:editId="3FE3D758">
            <wp:simplePos x="0" y="0"/>
            <wp:positionH relativeFrom="column">
              <wp:posOffset>0</wp:posOffset>
            </wp:positionH>
            <wp:positionV relativeFrom="paragraph">
              <wp:posOffset>604520</wp:posOffset>
            </wp:positionV>
            <wp:extent cx="8602980" cy="5665216"/>
            <wp:effectExtent l="0" t="0" r="762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3513" cy="56655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E43AC" w:rsidRPr="00E0738F" w:rsidSect="00FD74E5">
      <w:headerReference w:type="default" r:id="rId13"/>
      <w:pgSz w:w="15840" w:h="12240" w:orient="landscape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F0AF05" w14:textId="77777777" w:rsidR="004E70EB" w:rsidRDefault="004E70EB" w:rsidP="00276046">
      <w:r>
        <w:separator/>
      </w:r>
    </w:p>
  </w:endnote>
  <w:endnote w:type="continuationSeparator" w:id="0">
    <w:p w14:paraId="7A74129C" w14:textId="77777777" w:rsidR="004E70EB" w:rsidRDefault="004E70EB" w:rsidP="00276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11FBC5" w14:textId="77777777" w:rsidR="004E70EB" w:rsidRDefault="004E70EB" w:rsidP="00276046">
      <w:r>
        <w:separator/>
      </w:r>
    </w:p>
  </w:footnote>
  <w:footnote w:type="continuationSeparator" w:id="0">
    <w:p w14:paraId="1B5C3341" w14:textId="77777777" w:rsidR="004E70EB" w:rsidRDefault="004E70EB" w:rsidP="0027604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B6629C" w14:textId="6BAD26D7" w:rsidR="00276046" w:rsidRDefault="0027604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19B70BD" wp14:editId="2E9D915E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4000" cy="109513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ngRopeProgressionC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951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rI0NrIwMjc1NjVT0lEKTi0uzszPAykwrAUApm2stiwAAAA="/>
  </w:docVars>
  <w:rsids>
    <w:rsidRoot w:val="00E0738F"/>
    <w:rsid w:val="00032147"/>
    <w:rsid w:val="000E43AC"/>
    <w:rsid w:val="00276046"/>
    <w:rsid w:val="004E70EB"/>
    <w:rsid w:val="008A38A7"/>
    <w:rsid w:val="00980ACC"/>
    <w:rsid w:val="009955B5"/>
    <w:rsid w:val="00B12B81"/>
    <w:rsid w:val="00B25CC3"/>
    <w:rsid w:val="00D30D06"/>
    <w:rsid w:val="00D52472"/>
    <w:rsid w:val="00DD1FE4"/>
    <w:rsid w:val="00E0738F"/>
    <w:rsid w:val="00F87C2F"/>
    <w:rsid w:val="00FD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8B0089"/>
  <w15:docId w15:val="{8BC0F9F5-838A-42C9-A527-3B38DD00C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73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604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04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604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046"/>
  </w:style>
  <w:style w:type="paragraph" w:styleId="Footer">
    <w:name w:val="footer"/>
    <w:basedOn w:val="Normal"/>
    <w:link w:val="FooterChar"/>
    <w:uiPriority w:val="99"/>
    <w:unhideWhenUsed/>
    <w:rsid w:val="002760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0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jpg"/><Relationship Id="rId13" Type="http://schemas.openxmlformats.org/officeDocument/2006/relationships/header" Target="head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36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2-09T20:35:00Z</dcterms:created>
  <dcterms:modified xsi:type="dcterms:W3CDTF">2016-02-09T20:35:00Z</dcterms:modified>
</cp:coreProperties>
</file>